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ạn Quân đứng ở đỉnh của tòa nhà và quan sát chiếc diều, nhận thấy góc nâng (góc nghiêng giữa phương từ mắt của bạn Quân tới chiếc diều và phương nằm ngang) là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; khoảng cách từ đỉnh tòa nhà tới mắt bạn Quân là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3</m:t>
        </m:r>
      </m:oMath>
      <w:r>
        <w:t xml:space="preserve">m. Cùng lúc đó ở dưới chân tòa nhà, bạn Hồng cũng quan sát chiếc diều và thấy góc nâng là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p>
          <m:e>
            <m:r>
              <m:t>6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; khoảng cách từ mặt đất tới mắt bạn Hồng cũng là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3</m:t>
        </m:r>
      </m:oMath>
      <w:r>
        <w:t xml:space="preserve">m. Biết chiều cao của tòa nhà là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4</m:t>
        </m:r>
        <m:r>
          <m:t>m</m:t>
        </m:r>
      </m:oMath>
      <w:r>
        <w:t xml:space="preserve"> </w:t>
      </w:r>
      <w:r>
        <w:t xml:space="preserve">(minh họa ở hình bên). Chiếc diều bay cao bao nhiêu mét so với mặt đất (làm tròn kết quả đến hàng phần mười)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26-1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26:19Z</dcterms:created>
  <dcterms:modified xsi:type="dcterms:W3CDTF">2025-10-19T15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